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3DAC07B9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45551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 w:rsidR="00F5266A">
        <w:rPr>
          <w:rFonts w:ascii="Times New Roman" w:eastAsiaTheme="minorEastAsia" w:hAnsi="Times New Roman" w:cs="Times New Roman" w:hint="eastAsia"/>
          <w:bCs/>
          <w:sz w:val="24"/>
          <w:szCs w:val="24"/>
        </w:rPr>
        <w:t>6</w:t>
      </w:r>
    </w:p>
    <w:p w14:paraId="299B70F6" w14:textId="14636F06" w:rsidR="00201A26" w:rsidRDefault="00F5266A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For this problem set, find a machine learning paper in the area of your interest, and prepare a set of slides (~5 or so slides) to discuss in class the representation/input to the machine learning model.</w:t>
      </w:r>
    </w:p>
    <w:sectPr w:rsidR="00201A26" w:rsidSect="00CE166E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7924D" w14:textId="77777777" w:rsidR="00CE166E" w:rsidRDefault="00CE166E" w:rsidP="00D33A00">
      <w:pPr>
        <w:spacing w:after="0" w:line="240" w:lineRule="auto"/>
      </w:pPr>
      <w:r>
        <w:separator/>
      </w:r>
    </w:p>
  </w:endnote>
  <w:endnote w:type="continuationSeparator" w:id="0">
    <w:p w14:paraId="637C4454" w14:textId="77777777" w:rsidR="00CE166E" w:rsidRDefault="00CE166E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BE6C2" w14:textId="77777777" w:rsidR="00CE166E" w:rsidRDefault="00CE166E" w:rsidP="00D33A00">
      <w:pPr>
        <w:spacing w:after="0" w:line="240" w:lineRule="auto"/>
      </w:pPr>
      <w:r>
        <w:separator/>
      </w:r>
    </w:p>
  </w:footnote>
  <w:footnote w:type="continuationSeparator" w:id="0">
    <w:p w14:paraId="72FF95E5" w14:textId="77777777" w:rsidR="00CE166E" w:rsidRDefault="00CE166E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tjQyM7EwsjA1NzNU0lEKTi0uzszPAykwMq0FAACfVbgtAAAA"/>
  </w:docVars>
  <w:rsids>
    <w:rsidRoot w:val="00237E0B"/>
    <w:rsid w:val="0003243C"/>
    <w:rsid w:val="00034909"/>
    <w:rsid w:val="00044BC4"/>
    <w:rsid w:val="00045893"/>
    <w:rsid w:val="00085F72"/>
    <w:rsid w:val="00095F49"/>
    <w:rsid w:val="000A0333"/>
    <w:rsid w:val="000A7457"/>
    <w:rsid w:val="000B5423"/>
    <w:rsid w:val="000B5B59"/>
    <w:rsid w:val="000B7E52"/>
    <w:rsid w:val="000C028A"/>
    <w:rsid w:val="000D15B4"/>
    <w:rsid w:val="000D512F"/>
    <w:rsid w:val="000D5533"/>
    <w:rsid w:val="000E4CE5"/>
    <w:rsid w:val="000E4EB0"/>
    <w:rsid w:val="000E7B61"/>
    <w:rsid w:val="000F7D40"/>
    <w:rsid w:val="00100B27"/>
    <w:rsid w:val="00101A72"/>
    <w:rsid w:val="0010262E"/>
    <w:rsid w:val="0011584A"/>
    <w:rsid w:val="00121E70"/>
    <w:rsid w:val="001267AC"/>
    <w:rsid w:val="00130F01"/>
    <w:rsid w:val="0013299F"/>
    <w:rsid w:val="00152EF3"/>
    <w:rsid w:val="00155CD8"/>
    <w:rsid w:val="001601CE"/>
    <w:rsid w:val="0016097D"/>
    <w:rsid w:val="001A02CF"/>
    <w:rsid w:val="001A2D36"/>
    <w:rsid w:val="001C5242"/>
    <w:rsid w:val="001D0455"/>
    <w:rsid w:val="001D25C9"/>
    <w:rsid w:val="001D3E7C"/>
    <w:rsid w:val="00201A26"/>
    <w:rsid w:val="00203577"/>
    <w:rsid w:val="00204F09"/>
    <w:rsid w:val="00216D6D"/>
    <w:rsid w:val="0022353A"/>
    <w:rsid w:val="00226CBD"/>
    <w:rsid w:val="00232F5F"/>
    <w:rsid w:val="00237E0B"/>
    <w:rsid w:val="0024075E"/>
    <w:rsid w:val="0025034B"/>
    <w:rsid w:val="00264E90"/>
    <w:rsid w:val="00264EA0"/>
    <w:rsid w:val="002774F4"/>
    <w:rsid w:val="002908A1"/>
    <w:rsid w:val="002A288F"/>
    <w:rsid w:val="002E18F5"/>
    <w:rsid w:val="002E56E0"/>
    <w:rsid w:val="00301DD3"/>
    <w:rsid w:val="0031120F"/>
    <w:rsid w:val="00337400"/>
    <w:rsid w:val="00341AE6"/>
    <w:rsid w:val="00352300"/>
    <w:rsid w:val="00354BA7"/>
    <w:rsid w:val="00361964"/>
    <w:rsid w:val="00376B05"/>
    <w:rsid w:val="00380954"/>
    <w:rsid w:val="0038157F"/>
    <w:rsid w:val="003B5418"/>
    <w:rsid w:val="003C2ACE"/>
    <w:rsid w:val="003D0DD7"/>
    <w:rsid w:val="003D53BB"/>
    <w:rsid w:val="003E20A0"/>
    <w:rsid w:val="00402905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8418F"/>
    <w:rsid w:val="00487FA1"/>
    <w:rsid w:val="004A1666"/>
    <w:rsid w:val="004A309E"/>
    <w:rsid w:val="004A3AE9"/>
    <w:rsid w:val="004A5DFE"/>
    <w:rsid w:val="004B3CD0"/>
    <w:rsid w:val="004B49DB"/>
    <w:rsid w:val="004B6E8D"/>
    <w:rsid w:val="004B71C6"/>
    <w:rsid w:val="004C3090"/>
    <w:rsid w:val="004D072C"/>
    <w:rsid w:val="004D0E56"/>
    <w:rsid w:val="004D33F7"/>
    <w:rsid w:val="004E160A"/>
    <w:rsid w:val="004E30AA"/>
    <w:rsid w:val="004E4813"/>
    <w:rsid w:val="004F7EB5"/>
    <w:rsid w:val="00503B51"/>
    <w:rsid w:val="005426A2"/>
    <w:rsid w:val="005470BD"/>
    <w:rsid w:val="005518E2"/>
    <w:rsid w:val="00551F6A"/>
    <w:rsid w:val="00555F84"/>
    <w:rsid w:val="00573104"/>
    <w:rsid w:val="00582BCE"/>
    <w:rsid w:val="005A320E"/>
    <w:rsid w:val="005B4D07"/>
    <w:rsid w:val="005B5A7A"/>
    <w:rsid w:val="005B6FC8"/>
    <w:rsid w:val="005E0AF5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5C4D"/>
    <w:rsid w:val="006563AF"/>
    <w:rsid w:val="00676A04"/>
    <w:rsid w:val="00680633"/>
    <w:rsid w:val="00686070"/>
    <w:rsid w:val="00693B08"/>
    <w:rsid w:val="006A4863"/>
    <w:rsid w:val="006B40DB"/>
    <w:rsid w:val="006C39BF"/>
    <w:rsid w:val="006D44C6"/>
    <w:rsid w:val="006E76D7"/>
    <w:rsid w:val="006F186A"/>
    <w:rsid w:val="00714EC1"/>
    <w:rsid w:val="00715559"/>
    <w:rsid w:val="00720560"/>
    <w:rsid w:val="00727BD2"/>
    <w:rsid w:val="00736F04"/>
    <w:rsid w:val="00736F8D"/>
    <w:rsid w:val="0074219B"/>
    <w:rsid w:val="00745CB2"/>
    <w:rsid w:val="00772939"/>
    <w:rsid w:val="00776BFF"/>
    <w:rsid w:val="00783ECB"/>
    <w:rsid w:val="007A00BA"/>
    <w:rsid w:val="007A2143"/>
    <w:rsid w:val="007B15E6"/>
    <w:rsid w:val="007C1957"/>
    <w:rsid w:val="007C4471"/>
    <w:rsid w:val="007C5558"/>
    <w:rsid w:val="007C56AF"/>
    <w:rsid w:val="007C7698"/>
    <w:rsid w:val="007D505D"/>
    <w:rsid w:val="007D5486"/>
    <w:rsid w:val="007D7E7A"/>
    <w:rsid w:val="007F569E"/>
    <w:rsid w:val="00805E38"/>
    <w:rsid w:val="00813017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34BCC"/>
    <w:rsid w:val="0094232B"/>
    <w:rsid w:val="00944387"/>
    <w:rsid w:val="009465CB"/>
    <w:rsid w:val="00946F39"/>
    <w:rsid w:val="00947884"/>
    <w:rsid w:val="00951516"/>
    <w:rsid w:val="00960755"/>
    <w:rsid w:val="0097694C"/>
    <w:rsid w:val="009956FF"/>
    <w:rsid w:val="009A78CF"/>
    <w:rsid w:val="009B78A2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14420"/>
    <w:rsid w:val="00A36BD6"/>
    <w:rsid w:val="00A4133C"/>
    <w:rsid w:val="00A431C9"/>
    <w:rsid w:val="00A46638"/>
    <w:rsid w:val="00A53146"/>
    <w:rsid w:val="00A65650"/>
    <w:rsid w:val="00A74512"/>
    <w:rsid w:val="00A9079C"/>
    <w:rsid w:val="00AA389B"/>
    <w:rsid w:val="00AB58D5"/>
    <w:rsid w:val="00AD269C"/>
    <w:rsid w:val="00AE7EC3"/>
    <w:rsid w:val="00AF2A5D"/>
    <w:rsid w:val="00B061E5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61671"/>
    <w:rsid w:val="00C6354D"/>
    <w:rsid w:val="00C9376C"/>
    <w:rsid w:val="00C94177"/>
    <w:rsid w:val="00C97729"/>
    <w:rsid w:val="00CA0FBC"/>
    <w:rsid w:val="00CA5FEB"/>
    <w:rsid w:val="00CC30D0"/>
    <w:rsid w:val="00CC3FF3"/>
    <w:rsid w:val="00CD26C9"/>
    <w:rsid w:val="00CE166E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10F6"/>
    <w:rsid w:val="00D966E1"/>
    <w:rsid w:val="00DB3972"/>
    <w:rsid w:val="00DD2638"/>
    <w:rsid w:val="00DE72E7"/>
    <w:rsid w:val="00DE7AB0"/>
    <w:rsid w:val="00DF13B4"/>
    <w:rsid w:val="00E01F5B"/>
    <w:rsid w:val="00E43B61"/>
    <w:rsid w:val="00E449B9"/>
    <w:rsid w:val="00E50DAD"/>
    <w:rsid w:val="00E677C0"/>
    <w:rsid w:val="00EA13EF"/>
    <w:rsid w:val="00EB404A"/>
    <w:rsid w:val="00EB61B8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66A"/>
    <w:rsid w:val="00F52BE1"/>
    <w:rsid w:val="00F57E66"/>
    <w:rsid w:val="00F64FD1"/>
    <w:rsid w:val="00F74C6D"/>
    <w:rsid w:val="00FC602C"/>
    <w:rsid w:val="00FE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3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83</cp:revision>
  <cp:lastPrinted>2024-04-13T13:23:00Z</cp:lastPrinted>
  <dcterms:created xsi:type="dcterms:W3CDTF">2024-03-04T10:08:00Z</dcterms:created>
  <dcterms:modified xsi:type="dcterms:W3CDTF">2024-04-13T13:23:00Z</dcterms:modified>
</cp:coreProperties>
</file>